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5F64D6A2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7CECD9B4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3D9733E6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735C89EF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4F7902">
        <w:rPr>
          <w:rFonts w:ascii="Times New Roman" w:hAnsi="Times New Roman" w:cs="Times New Roman"/>
          <w:sz w:val="24"/>
          <w:szCs w:val="24"/>
        </w:rPr>
        <w:t>October 14</w:t>
      </w:r>
      <w:r>
        <w:rPr>
          <w:rFonts w:ascii="Times New Roman" w:hAnsi="Times New Roman" w:cs="Times New Roman"/>
          <w:sz w:val="24"/>
          <w:szCs w:val="24"/>
        </w:rPr>
        <w:t>, 2021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20CD6B8F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 xml:space="preserve">          </w:t>
      </w:r>
      <w:r w:rsidR="00F4354A" w:rsidRPr="00F4354A">
        <w:rPr>
          <w:rFonts w:ascii="Times New Roman" w:hAnsi="Times New Roman" w:cs="Times New Roman"/>
          <w:b/>
          <w:bCs/>
          <w:sz w:val="24"/>
          <w:szCs w:val="24"/>
        </w:rPr>
        <w:t>October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5154A696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held 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ursday, October 21, 2021, at 2:00 p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 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 xml:space="preserve">Due to quorum issues, it is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very important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>that you attend this meeting.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4012DF65" w:rsid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  <w:r w:rsidRPr="00F4354A">
        <w:rPr>
          <w:rFonts w:ascii="Times New Roman" w:hAnsi="Times New Roman" w:cs="Times New Roman"/>
          <w:sz w:val="24"/>
          <w:szCs w:val="24"/>
        </w:rPr>
        <w:t>Enclos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4354A">
        <w:rPr>
          <w:rFonts w:ascii="Times New Roman" w:hAnsi="Times New Roman" w:cs="Times New Roman"/>
          <w:sz w:val="24"/>
          <w:szCs w:val="24"/>
        </w:rPr>
        <w:t xml:space="preserve"> please find the quarterly district meeting notice, preliminary agend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4354A">
        <w:rPr>
          <w:rFonts w:ascii="Times New Roman" w:hAnsi="Times New Roman" w:cs="Times New Roman"/>
          <w:sz w:val="24"/>
          <w:szCs w:val="24"/>
        </w:rPr>
        <w:t xml:space="preserve"> and minutes from the July 29, </w:t>
      </w:r>
      <w:proofErr w:type="gramStart"/>
      <w:r w:rsidRPr="00F4354A">
        <w:rPr>
          <w:rFonts w:ascii="Times New Roman" w:hAnsi="Times New Roman" w:cs="Times New Roman"/>
          <w:sz w:val="24"/>
          <w:szCs w:val="24"/>
        </w:rPr>
        <w:t>2021</w:t>
      </w:r>
      <w:proofErr w:type="gramEnd"/>
      <w:r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>
        <w:rPr>
          <w:rFonts w:ascii="Times New Roman" w:hAnsi="Times New Roman" w:cs="Times New Roman"/>
          <w:sz w:val="24"/>
          <w:szCs w:val="24"/>
        </w:rPr>
        <w:t xml:space="preserve">  Please get in touch with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75B630B0" w14:textId="0E41DF49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look forward to seeing everyone in person again.  </w:t>
      </w: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18CFEC1F" w:rsidR="0043266C" w:rsidRDefault="000D1A2A" w:rsidP="000D1A2A"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RSVP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Cindy Johnson, Southwest Louisiana Convention &amp; Visitors Bureau at 337-502-4351 or </w:t>
      </w:r>
      <w:hyperlink r:id="rId4" w:history="1">
        <w:r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cjohnson@visitlakecharles.org</w:t>
        </w:r>
      </w:hyperlink>
    </w:p>
    <w:sectPr w:rsidR="00432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rgUA8B3Q6ywAAAA="/>
  </w:docVars>
  <w:rsids>
    <w:rsidRoot w:val="000D1A2A"/>
    <w:rsid w:val="000D0121"/>
    <w:rsid w:val="000D1A2A"/>
    <w:rsid w:val="0043266C"/>
    <w:rsid w:val="004F7902"/>
    <w:rsid w:val="007F42F6"/>
    <w:rsid w:val="00F4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D1A2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4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1-10-14T14:01:00Z</dcterms:created>
  <dcterms:modified xsi:type="dcterms:W3CDTF">2021-10-14T14:01:00Z</dcterms:modified>
</cp:coreProperties>
</file>